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AC78D" w14:textId="1A794DE5" w:rsidR="00DE09D0" w:rsidRDefault="008D392A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176934" wp14:editId="417BC8B0">
                <wp:simplePos x="0" y="0"/>
                <wp:positionH relativeFrom="margin">
                  <wp:align>left</wp:align>
                </wp:positionH>
                <wp:positionV relativeFrom="paragraph">
                  <wp:posOffset>-167</wp:posOffset>
                </wp:positionV>
                <wp:extent cx="4572000" cy="28098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280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5070D2" w14:textId="77777777" w:rsidR="005664E8" w:rsidRPr="00DC560D" w:rsidRDefault="005664E8" w:rsidP="00DC560D">
                            <w:pPr>
                              <w:jc w:val="center"/>
                              <w:rPr>
                                <w:rFonts w:ascii="Gibson" w:hAnsi="Gibson"/>
                                <w:color w:val="00508F"/>
                                <w:sz w:val="72"/>
                                <w:szCs w:val="72"/>
                              </w:rPr>
                            </w:pPr>
                            <w:r w:rsidRPr="00DC560D">
                              <w:rPr>
                                <w:rFonts w:ascii="Gibson" w:hAnsi="Gibson"/>
                                <w:color w:val="00508F"/>
                                <w:sz w:val="72"/>
                                <w:szCs w:val="72"/>
                              </w:rPr>
                              <w:t>Add images here!  Don’t forget to delete this text box</w:t>
                            </w:r>
                            <w:r w:rsidR="002B307C" w:rsidRPr="00DC560D">
                              <w:rPr>
                                <w:rFonts w:ascii="Gibson" w:hAnsi="Gibson"/>
                                <w:color w:val="00508F"/>
                                <w:sz w:val="72"/>
                                <w:szCs w:val="72"/>
                              </w:rPr>
                              <w:t xml:space="preserve"> before adding the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17693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0;width:5in;height:221.25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" fillcolor="white [3201]" strokeweight=".5pt">
                <v:textbox>
                  <w:txbxContent>
                    <w:p w14:paraId="3C5070D2" w14:textId="77777777" w:rsidR="005664E8" w:rsidRPr="00DC560D" w:rsidRDefault="005664E8" w:rsidP="00DC560D">
                      <w:pPr>
                        <w:jc w:val="center"/>
                        <w:rPr>
                          <w:rFonts w:ascii="Gibson" w:hAnsi="Gibson"/>
                          <w:color w:val="00508F"/>
                          <w:sz w:val="72"/>
                          <w:szCs w:val="72"/>
                        </w:rPr>
                      </w:pPr>
                      <w:r w:rsidRPr="00DC560D">
                        <w:rPr>
                          <w:rFonts w:ascii="Gibson" w:hAnsi="Gibson"/>
                          <w:color w:val="00508F"/>
                          <w:sz w:val="72"/>
                          <w:szCs w:val="72"/>
                        </w:rPr>
                        <w:t>Add images here!  Don’t forget to delete this text box</w:t>
                      </w:r>
                      <w:r w:rsidR="002B307C" w:rsidRPr="00DC560D">
                        <w:rPr>
                          <w:rFonts w:ascii="Gibson" w:hAnsi="Gibson"/>
                          <w:color w:val="00508F"/>
                          <w:sz w:val="72"/>
                          <w:szCs w:val="72"/>
                        </w:rPr>
                        <w:t xml:space="preserve"> before adding the phot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664E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A201BF" wp14:editId="065A0F1B">
                <wp:simplePos x="0" y="0"/>
                <wp:positionH relativeFrom="column">
                  <wp:posOffset>4836695</wp:posOffset>
                </wp:positionH>
                <wp:positionV relativeFrom="paragraph">
                  <wp:posOffset>0</wp:posOffset>
                </wp:positionV>
                <wp:extent cx="3464560" cy="10009906"/>
                <wp:effectExtent l="0" t="0" r="21590" b="107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4560" cy="10009906"/>
                        </a:xfrm>
                        <a:prstGeom prst="rect">
                          <a:avLst/>
                        </a:prstGeom>
                        <a:solidFill>
                          <a:srgbClr val="00508F"/>
                        </a:solidFill>
                        <a:ln w="6350">
                          <a:solidFill>
                            <a:srgbClr val="56A8DD"/>
                          </a:solidFill>
                        </a:ln>
                      </wps:spPr>
                      <wps:txbx>
                        <w:txbxContent>
                          <w:p w14:paraId="188971AD" w14:textId="77777777" w:rsidR="005664E8" w:rsidRPr="005664E8" w:rsidRDefault="005417D4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="Gibson" w:hAnsi="Gibson"/>
                                  <w:sz w:val="52"/>
                                  <w:szCs w:val="52"/>
                                </w:rPr>
                                <w:id w:val="1679004882"/>
                                <w:placeholder>
                                  <w:docPart w:val="D3CAE4C5F3874A6C90F4738DC1E9F118"/>
                                </w:placeholder>
                                <w:temporary/>
                                <w:showingPlcHdr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5664E8" w:rsidRPr="005664E8">
                                  <w:rPr>
                                    <w:rFonts w:ascii="Gibson" w:hAnsi="Gibson"/>
                                    <w:sz w:val="52"/>
                                    <w:szCs w:val="52"/>
                                  </w:rPr>
                                  <w:t>Add Key Event Info Here!</w:t>
                                </w:r>
                              </w:sdtContent>
                            </w:sdt>
                          </w:p>
                          <w:p w14:paraId="6BDAB005" w14:textId="77777777" w:rsidR="005664E8" w:rsidRPr="005664E8" w:rsidRDefault="005664E8" w:rsidP="005664E8">
                            <w:pPr>
                              <w:pStyle w:val="Line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</w:p>
                          <w:p w14:paraId="3F9F962B" w14:textId="77777777" w:rsidR="005664E8" w:rsidRPr="005664E8" w:rsidRDefault="005417D4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="Gibson" w:hAnsi="Gibson"/>
                                  <w:sz w:val="52"/>
                                  <w:szCs w:val="52"/>
                                </w:rPr>
                                <w:id w:val="-1808234476"/>
                                <w:placeholder>
                                  <w:docPart w:val="E562E5F1C8864C0A8A0F725F6917B3CF"/>
                                </w:placeholder>
                                <w:temporary/>
                                <w:showingPlcHdr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5664E8" w:rsidRPr="005664E8">
                                  <w:rPr>
                                    <w:rFonts w:ascii="Gibson" w:hAnsi="Gibson"/>
                                    <w:sz w:val="52"/>
                                    <w:szCs w:val="52"/>
                                  </w:rPr>
                                  <w:t>Don’t Be Shy—Tell Them Why They Can’t Miss It!</w:t>
                                </w:r>
                              </w:sdtContent>
                            </w:sdt>
                          </w:p>
                          <w:p w14:paraId="6850CE41" w14:textId="77777777" w:rsidR="005664E8" w:rsidRPr="005664E8" w:rsidRDefault="005664E8" w:rsidP="005664E8">
                            <w:pPr>
                              <w:pStyle w:val="Line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</w:p>
                          <w:p w14:paraId="7F057D42" w14:textId="77777777" w:rsidR="005664E8" w:rsidRPr="005664E8" w:rsidRDefault="005417D4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="Gibson" w:hAnsi="Gibson"/>
                                  <w:sz w:val="52"/>
                                  <w:szCs w:val="52"/>
                                </w:rPr>
                                <w:id w:val="-700322928"/>
                                <w:placeholder>
                                  <w:docPart w:val="9AAF54B585A04A35896BBA5D8B02F30F"/>
                                </w:placeholder>
                                <w:temporary/>
                                <w:showingPlcHdr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5664E8" w:rsidRPr="005664E8">
                                  <w:rPr>
                                    <w:rFonts w:ascii="Gibson" w:hAnsi="Gibson"/>
                                    <w:sz w:val="52"/>
                                    <w:szCs w:val="52"/>
                                  </w:rPr>
                                  <w:t>One More Point Here!</w:t>
                                </w:r>
                              </w:sdtContent>
                            </w:sdt>
                          </w:p>
                          <w:p w14:paraId="10A35187" w14:textId="77777777" w:rsidR="005664E8" w:rsidRPr="005664E8" w:rsidRDefault="005664E8" w:rsidP="005664E8">
                            <w:pPr>
                              <w:pStyle w:val="Line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</w:p>
                          <w:p w14:paraId="647B67F4" w14:textId="77777777" w:rsidR="005664E8" w:rsidRPr="005664E8" w:rsidRDefault="005417D4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="Gibson" w:hAnsi="Gibson"/>
                                  <w:sz w:val="52"/>
                                  <w:szCs w:val="52"/>
                                </w:rPr>
                                <w:id w:val="1790934707"/>
                                <w:placeholder>
                                  <w:docPart w:val="2C32291CA2374BC7A1264A47F8401497"/>
                                </w:placeholder>
                                <w:temporary/>
                                <w:showingPlcHdr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5664E8" w:rsidRPr="005664E8">
                                  <w:rPr>
                                    <w:rFonts w:ascii="Gibson" w:hAnsi="Gibson"/>
                                    <w:sz w:val="52"/>
                                    <w:szCs w:val="52"/>
                                  </w:rPr>
                                  <w:t>You Have Room for Another One Here!</w:t>
                                </w:r>
                              </w:sdtContent>
                            </w:sdt>
                          </w:p>
                          <w:p w14:paraId="6D4FF985" w14:textId="77777777" w:rsidR="005664E8" w:rsidRDefault="005664E8" w:rsidP="005664E8">
                            <w:pPr>
                              <w:pStyle w:val="Line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BA201BF" id="Text Box 1" o:spid="_x0000_s1027" type="#_x0000_t202" style="position:absolute;margin-left:380.85pt;margin-top:0;width:272.8pt;height:78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" fillcolor="#00508f" strokecolor="#56a8dd" strokeweight=".5pt">
                <v:textbox>
                  <w:txbxContent>
                    <w:p w14:paraId="188971AD" w14:textId="77777777" w:rsidR="005664E8" w:rsidRPr="005664E8" w:rsidRDefault="00000000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="Gibson" w:hAnsi="Gibson"/>
                            <w:sz w:val="52"/>
                            <w:szCs w:val="52"/>
                          </w:rPr>
                          <w:id w:val="1679004882"/>
                          <w:placeholder>
                            <w:docPart w:val="D3CAE4C5F3874A6C90F4738DC1E9F118"/>
                          </w:placeholder>
                          <w:temporary/>
                          <w:showingPlcHdr/>
                          <w15:appearance w15:val="hidden"/>
                          <w:text/>
                        </w:sdtPr>
                        <w:sdtContent>
                          <w:r w:rsidR="005664E8" w:rsidRPr="005664E8">
                            <w:rPr>
                              <w:rFonts w:ascii="Gibson" w:hAnsi="Gibson"/>
                              <w:sz w:val="52"/>
                              <w:szCs w:val="52"/>
                            </w:rPr>
                            <w:t>Add Key Event Info Here!</w:t>
                          </w:r>
                        </w:sdtContent>
                      </w:sdt>
                    </w:p>
                    <w:p w14:paraId="6BDAB005" w14:textId="77777777" w:rsidR="005664E8" w:rsidRPr="005664E8" w:rsidRDefault="005664E8" w:rsidP="005664E8">
                      <w:pPr>
                        <w:pStyle w:val="Line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</w:p>
                    <w:p w14:paraId="3F9F962B" w14:textId="77777777" w:rsidR="005664E8" w:rsidRPr="005664E8" w:rsidRDefault="00000000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="Gibson" w:hAnsi="Gibson"/>
                            <w:sz w:val="52"/>
                            <w:szCs w:val="52"/>
                          </w:rPr>
                          <w:id w:val="-1808234476"/>
                          <w:placeholder>
                            <w:docPart w:val="E562E5F1C8864C0A8A0F725F6917B3CF"/>
                          </w:placeholder>
                          <w:temporary/>
                          <w:showingPlcHdr/>
                          <w15:appearance w15:val="hidden"/>
                          <w:text/>
                        </w:sdtPr>
                        <w:sdtContent>
                          <w:r w:rsidR="005664E8" w:rsidRPr="005664E8">
                            <w:rPr>
                              <w:rFonts w:ascii="Gibson" w:hAnsi="Gibson"/>
                              <w:sz w:val="52"/>
                              <w:szCs w:val="52"/>
                            </w:rPr>
                            <w:t>Don’t Be Shy—Tell Them Why They Can’t Miss It!</w:t>
                          </w:r>
                        </w:sdtContent>
                      </w:sdt>
                    </w:p>
                    <w:p w14:paraId="6850CE41" w14:textId="77777777" w:rsidR="005664E8" w:rsidRPr="005664E8" w:rsidRDefault="005664E8" w:rsidP="005664E8">
                      <w:pPr>
                        <w:pStyle w:val="Line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</w:p>
                    <w:p w14:paraId="7F057D42" w14:textId="77777777" w:rsidR="005664E8" w:rsidRPr="005664E8" w:rsidRDefault="00000000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="Gibson" w:hAnsi="Gibson"/>
                            <w:sz w:val="52"/>
                            <w:szCs w:val="52"/>
                          </w:rPr>
                          <w:id w:val="-700322928"/>
                          <w:placeholder>
                            <w:docPart w:val="9AAF54B585A04A35896BBA5D8B02F30F"/>
                          </w:placeholder>
                          <w:temporary/>
                          <w:showingPlcHdr/>
                          <w15:appearance w15:val="hidden"/>
                          <w:text/>
                        </w:sdtPr>
                        <w:sdtContent>
                          <w:r w:rsidR="005664E8" w:rsidRPr="005664E8">
                            <w:rPr>
                              <w:rFonts w:ascii="Gibson" w:hAnsi="Gibson"/>
                              <w:sz w:val="52"/>
                              <w:szCs w:val="52"/>
                            </w:rPr>
                            <w:t>One More Point Here!</w:t>
                          </w:r>
                        </w:sdtContent>
                      </w:sdt>
                    </w:p>
                    <w:p w14:paraId="10A35187" w14:textId="77777777" w:rsidR="005664E8" w:rsidRPr="005664E8" w:rsidRDefault="005664E8" w:rsidP="005664E8">
                      <w:pPr>
                        <w:pStyle w:val="Line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</w:p>
                    <w:p w14:paraId="647B67F4" w14:textId="77777777" w:rsidR="005664E8" w:rsidRPr="005664E8" w:rsidRDefault="00000000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="Gibson" w:hAnsi="Gibson"/>
                            <w:sz w:val="52"/>
                            <w:szCs w:val="52"/>
                          </w:rPr>
                          <w:id w:val="1790934707"/>
                          <w:placeholder>
                            <w:docPart w:val="2C32291CA2374BC7A1264A47F8401497"/>
                          </w:placeholder>
                          <w:temporary/>
                          <w:showingPlcHdr/>
                          <w15:appearance w15:val="hidden"/>
                          <w:text/>
                        </w:sdtPr>
                        <w:sdtContent>
                          <w:r w:rsidR="005664E8" w:rsidRPr="005664E8">
                            <w:rPr>
                              <w:rFonts w:ascii="Gibson" w:hAnsi="Gibson"/>
                              <w:sz w:val="52"/>
                              <w:szCs w:val="52"/>
                            </w:rPr>
                            <w:t>You Have Room for Another One Here!</w:t>
                          </w:r>
                        </w:sdtContent>
                      </w:sdt>
                    </w:p>
                    <w:p w14:paraId="6D4FF985" w14:textId="77777777" w:rsidR="005664E8" w:rsidRDefault="005664E8" w:rsidP="005664E8">
                      <w:pPr>
                        <w:pStyle w:val="Line"/>
                      </w:pPr>
                    </w:p>
                  </w:txbxContent>
                </v:textbox>
              </v:shape>
            </w:pict>
          </mc:Fallback>
        </mc:AlternateContent>
      </w:r>
      <w:r w:rsidR="005664E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6ABFA3" wp14:editId="1346A736">
                <wp:simplePos x="0" y="0"/>
                <wp:positionH relativeFrom="column">
                  <wp:posOffset>4836695</wp:posOffset>
                </wp:positionH>
                <wp:positionV relativeFrom="paragraph">
                  <wp:posOffset>10130589</wp:posOffset>
                </wp:positionV>
                <wp:extent cx="3463791" cy="3536950"/>
                <wp:effectExtent l="0" t="0" r="2286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3791" cy="3536950"/>
                        </a:xfrm>
                        <a:prstGeom prst="rect">
                          <a:avLst/>
                        </a:prstGeom>
                        <a:solidFill>
                          <a:srgbClr val="FCB614"/>
                        </a:solidFill>
                        <a:ln w="6350">
                          <a:solidFill>
                            <a:srgbClr val="FCB614"/>
                          </a:solidFill>
                        </a:ln>
                      </wps:spPr>
                      <wps:txbx>
                        <w:txbxContent>
                          <w:p w14:paraId="7A30EEEE" w14:textId="77777777" w:rsidR="005664E8" w:rsidRPr="00DC560D" w:rsidRDefault="005664E8" w:rsidP="005664E8">
                            <w:pPr>
                              <w:keepNext/>
                              <w:keepLines/>
                              <w:spacing w:before="320" w:after="60" w:line="240" w:lineRule="auto"/>
                              <w:jc w:val="center"/>
                              <w:outlineLvl w:val="2"/>
                              <w:rPr>
                                <w:rFonts w:ascii="Gibson" w:eastAsia="SimHei" w:hAnsi="Gibson" w:cs="Times New Roman"/>
                                <w:caps/>
                                <w:color w:val="00508F"/>
                                <w:sz w:val="60"/>
                                <w:szCs w:val="60"/>
                                <w:lang w:eastAsia="ja-JP"/>
                              </w:rPr>
                            </w:pPr>
                            <w:r w:rsidRPr="00DC560D">
                              <w:rPr>
                                <w:rFonts w:ascii="Gibson" w:eastAsia="SimHei" w:hAnsi="Gibson" w:cs="Times New Roman"/>
                                <w:caps/>
                                <w:color w:val="00508F"/>
                                <w:sz w:val="60"/>
                                <w:szCs w:val="60"/>
                                <w:lang w:eastAsia="ja-JP"/>
                              </w:rPr>
                              <w:t>GROUP NAME</w:t>
                            </w:r>
                          </w:p>
                          <w:p w14:paraId="424B1067" w14:textId="77777777" w:rsidR="005664E8" w:rsidRPr="00DC560D" w:rsidRDefault="005664E8" w:rsidP="005664E8">
                            <w:pPr>
                              <w:spacing w:after="240" w:line="240" w:lineRule="auto"/>
                              <w:jc w:val="center"/>
                              <w:rPr>
                                <w:rFonts w:ascii="Gibson" w:eastAsia="SimSun" w:hAnsi="Gibson" w:cs="Times New Roman"/>
                                <w:color w:val="00508F"/>
                                <w:sz w:val="24"/>
                                <w:szCs w:val="24"/>
                                <w:lang w:eastAsia="ja-JP"/>
                              </w:rPr>
                            </w:pPr>
                          </w:p>
                          <w:p w14:paraId="54C127A4" w14:textId="77777777" w:rsidR="005664E8" w:rsidRPr="00DC560D" w:rsidRDefault="005664E8" w:rsidP="005664E8">
                            <w:pPr>
                              <w:spacing w:after="240" w:line="240" w:lineRule="auto"/>
                              <w:jc w:val="center"/>
                              <w:rPr>
                                <w:rFonts w:ascii="Gibson" w:eastAsia="SimSun" w:hAnsi="Gibson" w:cs="Times New Roman"/>
                                <w:color w:val="00508F"/>
                                <w:sz w:val="44"/>
                                <w:szCs w:val="44"/>
                                <w:lang w:eastAsia="ja-JP"/>
                              </w:rPr>
                            </w:pPr>
                            <w:r w:rsidRPr="00DC560D">
                              <w:rPr>
                                <w:rFonts w:ascii="Gibson" w:eastAsia="SimSun" w:hAnsi="Gibson" w:cs="Times New Roman"/>
                                <w:color w:val="00508F"/>
                                <w:sz w:val="44"/>
                                <w:szCs w:val="44"/>
                                <w:lang w:eastAsia="ja-JP"/>
                              </w:rPr>
                              <w:t>Website</w:t>
                            </w:r>
                          </w:p>
                          <w:p w14:paraId="111AB1D2" w14:textId="77777777" w:rsidR="005664E8" w:rsidRPr="00DC560D" w:rsidRDefault="005664E8" w:rsidP="005664E8">
                            <w:pPr>
                              <w:spacing w:after="240" w:line="240" w:lineRule="auto"/>
                              <w:jc w:val="center"/>
                              <w:rPr>
                                <w:rFonts w:ascii="Gibson" w:eastAsia="SimSun" w:hAnsi="Gibson" w:cs="Times New Roman"/>
                                <w:color w:val="00508F"/>
                                <w:sz w:val="44"/>
                                <w:szCs w:val="44"/>
                                <w:lang w:eastAsia="ja-JP"/>
                              </w:rPr>
                            </w:pPr>
                            <w:r w:rsidRPr="00DC560D">
                              <w:rPr>
                                <w:rFonts w:ascii="Gibson" w:eastAsia="SimSun" w:hAnsi="Gibson" w:cs="Times New Roman"/>
                                <w:color w:val="00508F"/>
                                <w:sz w:val="44"/>
                                <w:szCs w:val="44"/>
                                <w:lang w:eastAsia="ja-JP"/>
                              </w:rPr>
                              <w:t>Dates and Ti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ABFA3" id="Text Box 2" o:spid="_x0000_s1028" type="#_x0000_t202" style="position:absolute;margin-left:380.85pt;margin-top:797.7pt;width:272.75pt;height:27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" fillcolor="#fcb614" strokecolor="#fcb614" strokeweight=".5pt">
                <v:textbox>
                  <w:txbxContent>
                    <w:p w14:paraId="7A30EEEE" w14:textId="77777777" w:rsidR="005664E8" w:rsidRPr="00DC560D" w:rsidRDefault="005664E8" w:rsidP="005664E8">
                      <w:pPr>
                        <w:keepNext/>
                        <w:keepLines/>
                        <w:spacing w:before="320" w:after="60" w:line="240" w:lineRule="auto"/>
                        <w:jc w:val="center"/>
                        <w:outlineLvl w:val="2"/>
                        <w:rPr>
                          <w:rFonts w:ascii="Gibson" w:eastAsia="SimHei" w:hAnsi="Gibson" w:cs="Times New Roman"/>
                          <w:caps/>
                          <w:color w:val="00508F"/>
                          <w:sz w:val="60"/>
                          <w:szCs w:val="60"/>
                          <w:lang w:eastAsia="ja-JP"/>
                        </w:rPr>
                      </w:pPr>
                      <w:r w:rsidRPr="00DC560D">
                        <w:rPr>
                          <w:rFonts w:ascii="Gibson" w:eastAsia="SimHei" w:hAnsi="Gibson" w:cs="Times New Roman"/>
                          <w:caps/>
                          <w:color w:val="00508F"/>
                          <w:sz w:val="60"/>
                          <w:szCs w:val="60"/>
                          <w:lang w:eastAsia="ja-JP"/>
                        </w:rPr>
                        <w:t>GROUP NAME</w:t>
                      </w:r>
                    </w:p>
                    <w:p w14:paraId="424B1067" w14:textId="77777777" w:rsidR="005664E8" w:rsidRPr="00DC560D" w:rsidRDefault="005664E8" w:rsidP="005664E8">
                      <w:pPr>
                        <w:spacing w:after="240" w:line="240" w:lineRule="auto"/>
                        <w:jc w:val="center"/>
                        <w:rPr>
                          <w:rFonts w:ascii="Gibson" w:eastAsia="SimSun" w:hAnsi="Gibson" w:cs="Times New Roman"/>
                          <w:color w:val="00508F"/>
                          <w:sz w:val="24"/>
                          <w:szCs w:val="24"/>
                          <w:lang w:eastAsia="ja-JP"/>
                        </w:rPr>
                      </w:pPr>
                    </w:p>
                    <w:p w14:paraId="54C127A4" w14:textId="77777777" w:rsidR="005664E8" w:rsidRPr="00DC560D" w:rsidRDefault="005664E8" w:rsidP="005664E8">
                      <w:pPr>
                        <w:spacing w:after="240" w:line="240" w:lineRule="auto"/>
                        <w:jc w:val="center"/>
                        <w:rPr>
                          <w:rFonts w:ascii="Gibson" w:eastAsia="SimSun" w:hAnsi="Gibson" w:cs="Times New Roman"/>
                          <w:color w:val="00508F"/>
                          <w:sz w:val="44"/>
                          <w:szCs w:val="44"/>
                          <w:lang w:eastAsia="ja-JP"/>
                        </w:rPr>
                      </w:pPr>
                      <w:r w:rsidRPr="00DC560D">
                        <w:rPr>
                          <w:rFonts w:ascii="Gibson" w:eastAsia="SimSun" w:hAnsi="Gibson" w:cs="Times New Roman"/>
                          <w:color w:val="00508F"/>
                          <w:sz w:val="44"/>
                          <w:szCs w:val="44"/>
                          <w:lang w:eastAsia="ja-JP"/>
                        </w:rPr>
                        <w:t>Website</w:t>
                      </w:r>
                    </w:p>
                    <w:p w14:paraId="111AB1D2" w14:textId="77777777" w:rsidR="005664E8" w:rsidRPr="00DC560D" w:rsidRDefault="005664E8" w:rsidP="005664E8">
                      <w:pPr>
                        <w:spacing w:after="240" w:line="240" w:lineRule="auto"/>
                        <w:jc w:val="center"/>
                        <w:rPr>
                          <w:rFonts w:ascii="Gibson" w:eastAsia="SimSun" w:hAnsi="Gibson" w:cs="Times New Roman"/>
                          <w:color w:val="00508F"/>
                          <w:sz w:val="44"/>
                          <w:szCs w:val="44"/>
                          <w:lang w:eastAsia="ja-JP"/>
                        </w:rPr>
                      </w:pPr>
                      <w:r w:rsidRPr="00DC560D">
                        <w:rPr>
                          <w:rFonts w:ascii="Gibson" w:eastAsia="SimSun" w:hAnsi="Gibson" w:cs="Times New Roman"/>
                          <w:color w:val="00508F"/>
                          <w:sz w:val="44"/>
                          <w:szCs w:val="44"/>
                          <w:lang w:eastAsia="ja-JP"/>
                        </w:rPr>
                        <w:t>Dates and Times</w:t>
                      </w:r>
                    </w:p>
                  </w:txbxContent>
                </v:textbox>
              </v:shape>
            </w:pict>
          </mc:Fallback>
        </mc:AlternateContent>
      </w:r>
    </w:p>
    <w:p w14:paraId="142653DA" w14:textId="77777777" w:rsidR="002B307C" w:rsidRPr="002B307C" w:rsidRDefault="002B307C" w:rsidP="002B307C"/>
    <w:p w14:paraId="1D6B8DC4" w14:textId="77777777" w:rsidR="002B307C" w:rsidRPr="002B307C" w:rsidRDefault="002B307C" w:rsidP="002B307C"/>
    <w:p w14:paraId="422A5B30" w14:textId="221BD392" w:rsidR="002B307C" w:rsidRPr="002B307C" w:rsidRDefault="002B307C" w:rsidP="002B307C"/>
    <w:p w14:paraId="6DF9291C" w14:textId="77777777" w:rsidR="002B307C" w:rsidRPr="002B307C" w:rsidRDefault="002B307C" w:rsidP="002B307C"/>
    <w:p w14:paraId="0AAB0DDD" w14:textId="77777777" w:rsidR="002B307C" w:rsidRPr="002B307C" w:rsidRDefault="002B307C" w:rsidP="002B307C"/>
    <w:p w14:paraId="5F3F7FF8" w14:textId="49C1A02B" w:rsidR="002B307C" w:rsidRPr="002B307C" w:rsidRDefault="002B307C" w:rsidP="002B307C"/>
    <w:p w14:paraId="221D3F23" w14:textId="77777777" w:rsidR="002B307C" w:rsidRPr="002B307C" w:rsidRDefault="002B307C" w:rsidP="002B307C"/>
    <w:p w14:paraId="570BE6B9" w14:textId="414E0D63" w:rsidR="002B307C" w:rsidRPr="002B307C" w:rsidRDefault="002B307C" w:rsidP="002B307C"/>
    <w:p w14:paraId="7E9F2C35" w14:textId="77777777" w:rsidR="002B307C" w:rsidRPr="002B307C" w:rsidRDefault="002B307C" w:rsidP="002B307C"/>
    <w:p w14:paraId="3B6FE7C3" w14:textId="6D9E6C0E" w:rsidR="002B307C" w:rsidRPr="002B307C" w:rsidRDefault="002B307C" w:rsidP="002B307C"/>
    <w:p w14:paraId="4F1AFD14" w14:textId="2BDE4399" w:rsidR="002B307C" w:rsidRPr="002B307C" w:rsidRDefault="002749C3" w:rsidP="002B307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8D0A0C" wp14:editId="3C52F774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4562475" cy="28860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2475" cy="2886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3AFD24" w14:textId="77777777" w:rsidR="005664E8" w:rsidRPr="00DC560D" w:rsidRDefault="002B307C" w:rsidP="00DC560D">
                            <w:pPr>
                              <w:jc w:val="center"/>
                              <w:rPr>
                                <w:rFonts w:ascii="Gibson" w:hAnsi="Gibson"/>
                                <w:color w:val="00508F"/>
                              </w:rPr>
                            </w:pPr>
                            <w:r w:rsidRPr="00DC560D">
                              <w:rPr>
                                <w:rFonts w:ascii="Gibson" w:hAnsi="Gibson"/>
                                <w:color w:val="00508F"/>
                                <w:sz w:val="72"/>
                                <w:szCs w:val="72"/>
                              </w:rPr>
                              <w:t>Add images here!  Don’t forget to delete this text box before adding the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D0A0C" id="Text Box 5" o:spid="_x0000_s1029" type="#_x0000_t202" style="position:absolute;margin-left:0;margin-top:.85pt;width:359.25pt;height:227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" fillcolor="white [3201]" strokeweight=".5pt">
                <v:textbox>
                  <w:txbxContent>
                    <w:p w14:paraId="5C3AFD24" w14:textId="77777777" w:rsidR="005664E8" w:rsidRPr="00DC560D" w:rsidRDefault="002B307C" w:rsidP="00DC560D">
                      <w:pPr>
                        <w:jc w:val="center"/>
                        <w:rPr>
                          <w:rFonts w:ascii="Gibson" w:hAnsi="Gibson"/>
                          <w:color w:val="00508F"/>
                        </w:rPr>
                      </w:pPr>
                      <w:r w:rsidRPr="00DC560D">
                        <w:rPr>
                          <w:rFonts w:ascii="Gibson" w:hAnsi="Gibson"/>
                          <w:color w:val="00508F"/>
                          <w:sz w:val="72"/>
                          <w:szCs w:val="72"/>
                        </w:rPr>
                        <w:t>Add images here!  Don’t forget to delete this text box before adding the phot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6BCEEB" w14:textId="00BE6B05" w:rsidR="002B307C" w:rsidRPr="002B307C" w:rsidRDefault="002B307C" w:rsidP="002B307C"/>
    <w:p w14:paraId="17EDE15E" w14:textId="67F29233" w:rsidR="002B307C" w:rsidRPr="002B307C" w:rsidRDefault="002B307C" w:rsidP="002B307C"/>
    <w:p w14:paraId="1BEB9E61" w14:textId="1CC4F0C2" w:rsidR="002B307C" w:rsidRPr="002B307C" w:rsidRDefault="002B307C" w:rsidP="002B307C"/>
    <w:p w14:paraId="3927B0CD" w14:textId="4CC7747E" w:rsidR="002B307C" w:rsidRPr="002B307C" w:rsidRDefault="002B307C" w:rsidP="002B307C"/>
    <w:p w14:paraId="42B67FD7" w14:textId="5FBE645A" w:rsidR="002B307C" w:rsidRPr="002B307C" w:rsidRDefault="002B307C" w:rsidP="002B307C"/>
    <w:p w14:paraId="6E532D00" w14:textId="77777777" w:rsidR="002B307C" w:rsidRPr="002B307C" w:rsidRDefault="002B307C" w:rsidP="002B307C"/>
    <w:p w14:paraId="07F2474C" w14:textId="77777777" w:rsidR="002B307C" w:rsidRPr="002B307C" w:rsidRDefault="002B307C" w:rsidP="002B307C"/>
    <w:p w14:paraId="74A5F078" w14:textId="77777777" w:rsidR="002B307C" w:rsidRPr="002B307C" w:rsidRDefault="002B307C" w:rsidP="002B307C"/>
    <w:p w14:paraId="1D071ED6" w14:textId="77777777" w:rsidR="002B307C" w:rsidRPr="002B307C" w:rsidRDefault="002B307C" w:rsidP="002B307C"/>
    <w:p w14:paraId="3536B94E" w14:textId="77777777" w:rsidR="002B307C" w:rsidRPr="002B307C" w:rsidRDefault="002B307C" w:rsidP="002B307C"/>
    <w:p w14:paraId="0F6FBCB5" w14:textId="5CA3EE14" w:rsidR="002B307C" w:rsidRPr="002B307C" w:rsidRDefault="008D392A" w:rsidP="002B307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806487" wp14:editId="203DC76E">
                <wp:simplePos x="0" y="0"/>
                <wp:positionH relativeFrom="margin">
                  <wp:align>left</wp:align>
                </wp:positionH>
                <wp:positionV relativeFrom="paragraph">
                  <wp:posOffset>193040</wp:posOffset>
                </wp:positionV>
                <wp:extent cx="4524375" cy="425767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4375" cy="425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5A0ECC" w14:textId="77777777" w:rsidR="002B307C" w:rsidRPr="00A2517E" w:rsidRDefault="002B307C" w:rsidP="002B307C">
                            <w:pPr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</w:rPr>
                            </w:pPr>
                            <w:r w:rsidRPr="00A2517E"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</w:rPr>
                              <w:t>DATE</w:t>
                            </w:r>
                          </w:p>
                          <w:p w14:paraId="10F683E6" w14:textId="77777777" w:rsidR="002B307C" w:rsidRPr="002B307C" w:rsidRDefault="002B307C" w:rsidP="002B307C">
                            <w:pPr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</w:rPr>
                            </w:pPr>
                            <w:r w:rsidRPr="002B307C"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</w:rPr>
                              <w:t>TITLE</w:t>
                            </w:r>
                          </w:p>
                          <w:p w14:paraId="5C2ED596" w14:textId="77777777" w:rsidR="002B307C" w:rsidRPr="002B307C" w:rsidRDefault="002B307C" w:rsidP="002B307C">
                            <w:pPr>
                              <w:rPr>
                                <w:rFonts w:ascii="Gibson" w:hAnsi="Gibson"/>
                                <w:color w:val="00508F"/>
                                <w:sz w:val="32"/>
                                <w:szCs w:val="32"/>
                              </w:rPr>
                            </w:pPr>
                            <w:r w:rsidRPr="002B307C">
                              <w:rPr>
                                <w:rFonts w:ascii="Gibson" w:hAnsi="Gibson"/>
                                <w:color w:val="00508F"/>
                                <w:sz w:val="32"/>
                                <w:szCs w:val="32"/>
                              </w:rPr>
                              <w:t>Heading 1</w:t>
                            </w:r>
                          </w:p>
                          <w:p w14:paraId="0BC4BCD4" w14:textId="087629E8" w:rsidR="002B307C" w:rsidRPr="008D392A" w:rsidRDefault="002B307C" w:rsidP="002B307C">
                            <w:pPr>
                              <w:rPr>
                                <w:rFonts w:ascii="Helvetica" w:hAnsi="Helvetica" w:cs="Helvetica"/>
                                <w:color w:val="00508F"/>
                                <w:sz w:val="28"/>
                                <w:szCs w:val="28"/>
                              </w:rPr>
                            </w:pPr>
                            <w:r w:rsidRPr="008D392A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</w:rPr>
                              <w:t>To get started right away, just tap any placeholder text (such as this) and start typing to replace it with your own. Want to insert a picture from your files or add a shape, text box, or table? You got it! On the Insert tab of the ribbon, just tap the option you need.</w:t>
                            </w:r>
                            <w:r w:rsidRPr="008D392A">
                              <w:rPr>
                                <w:noProof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64B21" w:rsidRPr="008D392A">
                              <w:rPr>
                                <w:noProof/>
                                <w:sz w:val="28"/>
                                <w:szCs w:val="28"/>
                              </w:rPr>
                              <w:br/>
                            </w:r>
                            <w:r w:rsidR="0075587C" w:rsidRPr="008D392A">
                              <w:rPr>
                                <w:rFonts w:ascii="Helvetica" w:hAnsi="Helvetica" w:cs="Helvetica"/>
                                <w:noProof/>
                                <w:color w:val="00508F"/>
                                <w:sz w:val="28"/>
                                <w:szCs w:val="28"/>
                              </w:rPr>
                              <w:t xml:space="preserve">Feel free to change fonts and colours as need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06487" id="Text Box 6" o:spid="_x0000_s1030" type="#_x0000_t202" style="position:absolute;margin-left:0;margin-top:15.2pt;width:356.25pt;height:335.2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" fillcolor="white [3201]" stroked="f" strokeweight=".5pt">
                <v:textbox>
                  <w:txbxContent>
                    <w:p w14:paraId="635A0ECC" w14:textId="77777777" w:rsidR="002B307C" w:rsidRPr="00A2517E" w:rsidRDefault="002B307C" w:rsidP="002B307C">
                      <w:pPr>
                        <w:rPr>
                          <w:rFonts w:ascii="Gibson" w:hAnsi="Gibson"/>
                          <w:color w:val="00508F"/>
                          <w:sz w:val="104"/>
                          <w:szCs w:val="104"/>
                        </w:rPr>
                      </w:pPr>
                      <w:r w:rsidRPr="00A2517E">
                        <w:rPr>
                          <w:rFonts w:ascii="Gibson" w:hAnsi="Gibson"/>
                          <w:color w:val="00508F"/>
                          <w:sz w:val="104"/>
                          <w:szCs w:val="104"/>
                        </w:rPr>
                        <w:t>DATE</w:t>
                      </w:r>
                    </w:p>
                    <w:p w14:paraId="10F683E6" w14:textId="77777777" w:rsidR="002B307C" w:rsidRPr="002B307C" w:rsidRDefault="002B307C" w:rsidP="002B307C">
                      <w:pPr>
                        <w:rPr>
                          <w:rFonts w:ascii="Gibson" w:hAnsi="Gibson"/>
                          <w:color w:val="00508F"/>
                          <w:sz w:val="104"/>
                          <w:szCs w:val="104"/>
                        </w:rPr>
                      </w:pPr>
                      <w:r w:rsidRPr="002B307C">
                        <w:rPr>
                          <w:rFonts w:ascii="Gibson" w:hAnsi="Gibson"/>
                          <w:color w:val="00508F"/>
                          <w:sz w:val="104"/>
                          <w:szCs w:val="104"/>
                        </w:rPr>
                        <w:t>TITLE</w:t>
                      </w:r>
                    </w:p>
                    <w:p w14:paraId="5C2ED596" w14:textId="77777777" w:rsidR="002B307C" w:rsidRPr="002B307C" w:rsidRDefault="002B307C" w:rsidP="002B307C">
                      <w:pPr>
                        <w:rPr>
                          <w:rFonts w:ascii="Gibson" w:hAnsi="Gibson"/>
                          <w:color w:val="00508F"/>
                          <w:sz w:val="32"/>
                          <w:szCs w:val="32"/>
                        </w:rPr>
                      </w:pPr>
                      <w:r w:rsidRPr="002B307C">
                        <w:rPr>
                          <w:rFonts w:ascii="Gibson" w:hAnsi="Gibson"/>
                          <w:color w:val="00508F"/>
                          <w:sz w:val="32"/>
                          <w:szCs w:val="32"/>
                        </w:rPr>
                        <w:t>Heading 1</w:t>
                      </w:r>
                    </w:p>
                    <w:p w14:paraId="0BC4BCD4" w14:textId="087629E8" w:rsidR="002B307C" w:rsidRPr="008D392A" w:rsidRDefault="002B307C" w:rsidP="002B307C">
                      <w:pPr>
                        <w:rPr>
                          <w:rFonts w:ascii="Helvetica" w:hAnsi="Helvetica" w:cs="Helvetica"/>
                          <w:color w:val="00508F"/>
                          <w:sz w:val="28"/>
                          <w:szCs w:val="28"/>
                        </w:rPr>
                      </w:pPr>
                      <w:r w:rsidRPr="008D392A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</w:rPr>
                        <w:t>To get started right away, just tap any placeholder text (such as this) and start typing to replace it with your own. Want to insert a picture from your files or add a shape, text box, or table? You got it! On the Insert tab of the ribbon, just tap the option you need.</w:t>
                      </w:r>
                      <w:r w:rsidRPr="008D392A">
                        <w:rPr>
                          <w:noProof/>
                          <w:sz w:val="28"/>
                          <w:szCs w:val="28"/>
                        </w:rPr>
                        <w:t xml:space="preserve"> </w:t>
                      </w:r>
                      <w:r w:rsidR="00E64B21" w:rsidRPr="008D392A">
                        <w:rPr>
                          <w:noProof/>
                          <w:sz w:val="28"/>
                          <w:szCs w:val="28"/>
                        </w:rPr>
                        <w:br/>
                      </w:r>
                      <w:r w:rsidR="0075587C" w:rsidRPr="008D392A">
                        <w:rPr>
                          <w:rFonts w:ascii="Helvetica" w:hAnsi="Helvetica" w:cs="Helvetica"/>
                          <w:noProof/>
                          <w:color w:val="00508F"/>
                          <w:sz w:val="28"/>
                          <w:szCs w:val="28"/>
                        </w:rPr>
                        <w:t xml:space="preserve">Feel free to change fonts and colours as needed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A71749" w14:textId="3EF08E54" w:rsidR="002B307C" w:rsidRPr="002B307C" w:rsidRDefault="002B307C" w:rsidP="002B307C"/>
    <w:p w14:paraId="413539D0" w14:textId="77777777" w:rsidR="002B307C" w:rsidRPr="002B307C" w:rsidRDefault="002B307C" w:rsidP="002B307C"/>
    <w:p w14:paraId="31F7C8CA" w14:textId="33EA107A" w:rsidR="002B307C" w:rsidRPr="002B307C" w:rsidRDefault="002B307C" w:rsidP="002B307C"/>
    <w:p w14:paraId="09DEBA43" w14:textId="1CCEB257" w:rsidR="002B307C" w:rsidRPr="002B307C" w:rsidRDefault="002B307C" w:rsidP="002B307C"/>
    <w:p w14:paraId="409C5DC1" w14:textId="07E75D9F" w:rsidR="002B307C" w:rsidRPr="002B307C" w:rsidRDefault="002B307C" w:rsidP="002B307C"/>
    <w:p w14:paraId="49C57E8B" w14:textId="77777777" w:rsidR="002B307C" w:rsidRPr="002B307C" w:rsidRDefault="002B307C" w:rsidP="002B307C"/>
    <w:p w14:paraId="389474A3" w14:textId="77777777" w:rsidR="002B307C" w:rsidRPr="002B307C" w:rsidRDefault="002B307C" w:rsidP="002B307C"/>
    <w:p w14:paraId="324B5866" w14:textId="7FF8CE13" w:rsidR="002B307C" w:rsidRPr="002B307C" w:rsidRDefault="002B307C" w:rsidP="002B307C"/>
    <w:p w14:paraId="0F8B09F7" w14:textId="41FD6465" w:rsidR="002B307C" w:rsidRPr="002B307C" w:rsidRDefault="002B307C" w:rsidP="002B307C"/>
    <w:p w14:paraId="6409F217" w14:textId="77777777" w:rsidR="002B307C" w:rsidRPr="002B307C" w:rsidRDefault="002B307C" w:rsidP="002B307C"/>
    <w:p w14:paraId="6C994062" w14:textId="79B98649" w:rsidR="002B307C" w:rsidRPr="002B307C" w:rsidRDefault="002B307C" w:rsidP="002B307C"/>
    <w:p w14:paraId="4E47DC3F" w14:textId="74649094" w:rsidR="002B307C" w:rsidRPr="002B307C" w:rsidRDefault="002B307C" w:rsidP="002B307C"/>
    <w:p w14:paraId="35D9456A" w14:textId="409C7ADD" w:rsidR="002B307C" w:rsidRDefault="00DC560D" w:rsidP="002B307C">
      <w:r>
        <w:rPr>
          <w:noProof/>
        </w:rPr>
        <w:drawing>
          <wp:anchor distT="0" distB="0" distL="114300" distR="114300" simplePos="0" relativeHeight="251665408" behindDoc="0" locked="0" layoutInCell="1" allowOverlap="1" wp14:anchorId="462FFB0D" wp14:editId="766C201B">
            <wp:simplePos x="0" y="0"/>
            <wp:positionH relativeFrom="column">
              <wp:posOffset>-644352</wp:posOffset>
            </wp:positionH>
            <wp:positionV relativeFrom="paragraph">
              <wp:posOffset>133119</wp:posOffset>
            </wp:positionV>
            <wp:extent cx="3709555" cy="325886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23" r="14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555" cy="325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392A">
        <w:br/>
      </w:r>
    </w:p>
    <w:p w14:paraId="37A6FEC5" w14:textId="77777777" w:rsidR="008D392A" w:rsidRPr="002B307C" w:rsidRDefault="008D392A" w:rsidP="002B307C"/>
    <w:p w14:paraId="6A7A09F7" w14:textId="5261FF0D" w:rsidR="008D392A" w:rsidRPr="002B307C" w:rsidRDefault="00A2517E" w:rsidP="002B307C">
      <w:commentRangeStart w:id="0"/>
      <w:commentRangeEnd w:id="0"/>
      <w:r>
        <w:rPr>
          <w:rStyle w:val="CommentReference"/>
        </w:rPr>
        <w:commentReference w:id="0"/>
      </w:r>
    </w:p>
    <w:sectPr w:rsidR="008D392A" w:rsidRPr="002B307C" w:rsidSect="005664E8">
      <w:pgSz w:w="15840" w:h="24480" w:code="17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icole Mailman" w:date="2022-09-01T12:54:00Z" w:initials="NM">
    <w:p w14:paraId="28CA940C" w14:textId="77777777" w:rsidR="00A2517E" w:rsidRDefault="00A2517E" w:rsidP="00625BF7">
      <w:pPr>
        <w:pStyle w:val="CommentText"/>
      </w:pPr>
      <w:r>
        <w:rPr>
          <w:rStyle w:val="CommentReference"/>
        </w:rPr>
        <w:annotationRef/>
      </w:r>
      <w:r>
        <w:t>Update log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8CA940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B2A05" w16cex:dateUtc="2022-09-01T16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CA940C" w16cid:durableId="26BB2A0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bson">
    <w:panose1 w:val="02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cole Mailman">
    <w15:presenceInfo w15:providerId="AD" w15:userId="S::nmailman@arthritis.ca::ae864857-dc75-4a55-a3fe-3365dfc7f0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AVLGlmbm5pYmpko6SsGpxcWZ+XkgBYa1AEU+HR0sAAAA"/>
  </w:docVars>
  <w:rsids>
    <w:rsidRoot w:val="005664E8"/>
    <w:rsid w:val="00214D01"/>
    <w:rsid w:val="002749C3"/>
    <w:rsid w:val="002B307C"/>
    <w:rsid w:val="005417D4"/>
    <w:rsid w:val="005664E8"/>
    <w:rsid w:val="0075587C"/>
    <w:rsid w:val="008D392A"/>
    <w:rsid w:val="00A2517E"/>
    <w:rsid w:val="00B7743E"/>
    <w:rsid w:val="00DC560D"/>
    <w:rsid w:val="00DE09D0"/>
    <w:rsid w:val="00E64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53227"/>
  <w15:chartTrackingRefBased/>
  <w15:docId w15:val="{52861BA7-CED7-47BB-9986-8DFFBFA75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4E8"/>
  </w:style>
  <w:style w:type="paragraph" w:styleId="Heading1">
    <w:name w:val="heading 1"/>
    <w:basedOn w:val="Normal"/>
    <w:next w:val="Normal"/>
    <w:link w:val="Heading1Char"/>
    <w:uiPriority w:val="9"/>
    <w:qFormat/>
    <w:rsid w:val="005664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rsid w:val="005664E8"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64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3"/>
    <w:rsid w:val="005664E8"/>
    <w:rPr>
      <w:rFonts w:asciiTheme="majorHAnsi" w:eastAsiaTheme="majorEastAsia" w:hAnsiTheme="majorHAnsi" w:cstheme="majorBidi"/>
      <w:caps/>
      <w:color w:val="FFFFFF" w:themeColor="background1"/>
      <w:sz w:val="32"/>
      <w:szCs w:val="32"/>
      <w:lang w:eastAsia="ja-JP"/>
    </w:rPr>
  </w:style>
  <w:style w:type="paragraph" w:customStyle="1" w:styleId="Line">
    <w:name w:val="Line"/>
    <w:basedOn w:val="Normal"/>
    <w:next w:val="Heading2"/>
    <w:uiPriority w:val="3"/>
    <w:qFormat/>
    <w:rsid w:val="005664E8"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rFonts w:eastAsiaTheme="minorEastAsia"/>
      <w:color w:val="44546A" w:themeColor="text2"/>
      <w:sz w:val="2"/>
      <w:szCs w:val="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64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664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30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07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51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51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51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1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517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8/08/relationships/commentsExtensible" Target="commentsExtensible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tyles" Target="styles.xml"/><Relationship Id="rId9" Type="http://schemas.microsoft.com/office/2011/relationships/commentsExtended" Target="commentsExtended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CAE4C5F3874A6C90F4738DC1E9F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41397-07BE-482D-8C25-A6764BBE3908}"/>
      </w:docPartPr>
      <w:docPartBody>
        <w:p w:rsidR="00FE693B" w:rsidRDefault="009A25ED" w:rsidP="009A25ED">
          <w:pPr>
            <w:pStyle w:val="D3CAE4C5F3874A6C90F4738DC1E9F118"/>
          </w:pPr>
          <w:r>
            <w:t>Add Key Event Info Here!</w:t>
          </w:r>
        </w:p>
      </w:docPartBody>
    </w:docPart>
    <w:docPart>
      <w:docPartPr>
        <w:name w:val="E562E5F1C8864C0A8A0F725F6917B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86D49-F526-4D97-8A53-ACB492C916B6}"/>
      </w:docPartPr>
      <w:docPartBody>
        <w:p w:rsidR="00FE693B" w:rsidRDefault="009A25ED" w:rsidP="009A25ED">
          <w:pPr>
            <w:pStyle w:val="E562E5F1C8864C0A8A0F725F6917B3CF"/>
          </w:pPr>
          <w:r>
            <w:t>Don’t Be Shy—Tell Them Why They Can’t Miss It!</w:t>
          </w:r>
        </w:p>
      </w:docPartBody>
    </w:docPart>
    <w:docPart>
      <w:docPartPr>
        <w:name w:val="9AAF54B585A04A35896BBA5D8B02F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B8FAF-F27F-4805-844B-ECD787FF7DB3}"/>
      </w:docPartPr>
      <w:docPartBody>
        <w:p w:rsidR="00FE693B" w:rsidRDefault="009A25ED" w:rsidP="009A25ED">
          <w:pPr>
            <w:pStyle w:val="9AAF54B585A04A35896BBA5D8B02F30F"/>
          </w:pPr>
          <w:r>
            <w:t>One More Point Here!</w:t>
          </w:r>
        </w:p>
      </w:docPartBody>
    </w:docPart>
    <w:docPart>
      <w:docPartPr>
        <w:name w:val="2C32291CA2374BC7A1264A47F8401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452A8-8D20-4C5E-858B-FEF22A642789}"/>
      </w:docPartPr>
      <w:docPartBody>
        <w:p w:rsidR="00FE693B" w:rsidRDefault="009A25ED" w:rsidP="009A25ED">
          <w:pPr>
            <w:pStyle w:val="2C32291CA2374BC7A1264A47F8401497"/>
          </w:pPr>
          <w:r>
            <w:t>You Have Room for Another One Here!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bson">
    <w:panose1 w:val="02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25ED"/>
    <w:rsid w:val="0001312F"/>
    <w:rsid w:val="001C5FDC"/>
    <w:rsid w:val="0047369E"/>
    <w:rsid w:val="00784433"/>
    <w:rsid w:val="00973E8D"/>
    <w:rsid w:val="009A25ED"/>
    <w:rsid w:val="00FE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CAE4C5F3874A6C90F4738DC1E9F118">
    <w:name w:val="D3CAE4C5F3874A6C90F4738DC1E9F118"/>
    <w:rsid w:val="009A25ED"/>
  </w:style>
  <w:style w:type="paragraph" w:customStyle="1" w:styleId="E562E5F1C8864C0A8A0F725F6917B3CF">
    <w:name w:val="E562E5F1C8864C0A8A0F725F6917B3CF"/>
    <w:rsid w:val="009A25ED"/>
  </w:style>
  <w:style w:type="paragraph" w:customStyle="1" w:styleId="9AAF54B585A04A35896BBA5D8B02F30F">
    <w:name w:val="9AAF54B585A04A35896BBA5D8B02F30F"/>
    <w:rsid w:val="009A25ED"/>
  </w:style>
  <w:style w:type="paragraph" w:customStyle="1" w:styleId="2C32291CA2374BC7A1264A47F8401497">
    <w:name w:val="2C32291CA2374BC7A1264A47F8401497"/>
    <w:rsid w:val="009A25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8a4ac7b-f26f-41f8-ab0d-53781b573b5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49d0954a-f0b1-4b24-96b3-b3dfa3ad2319">
      <Terms xmlns="http://schemas.microsoft.com/office/infopath/2007/PartnerControls"/>
    </lcf76f155ced4ddcb4097134ff3c332f>
    <Cheryl xmlns="49d0954a-f0b1-4b24-96b3-b3dfa3ad2319">true</Chery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DE6A354D80F7489CA164D6721FB380" ma:contentTypeVersion="23" ma:contentTypeDescription="Create a new document." ma:contentTypeScope="" ma:versionID="ac334dc3a11470028c401f2f69f9be61">
  <xsd:schema xmlns:xsd="http://www.w3.org/2001/XMLSchema" xmlns:xs="http://www.w3.org/2001/XMLSchema" xmlns:p="http://schemas.microsoft.com/office/2006/metadata/properties" xmlns:ns1="http://schemas.microsoft.com/sharepoint/v3" xmlns:ns2="49d0954a-f0b1-4b24-96b3-b3dfa3ad2319" xmlns:ns3="48a4ac7b-f26f-41f8-ab0d-53781b573b52" targetNamespace="http://schemas.microsoft.com/office/2006/metadata/properties" ma:root="true" ma:fieldsID="2375c2fab82e6aaedbc0feaccde6ad83" ns1:_="" ns2:_="" ns3:_="">
    <xsd:import namespace="http://schemas.microsoft.com/sharepoint/v3"/>
    <xsd:import namespace="49d0954a-f0b1-4b24-96b3-b3dfa3ad2319"/>
    <xsd:import namespace="48a4ac7b-f26f-41f8-ab0d-53781b573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2:MediaServiceDateTaken" minOccurs="0"/>
                <xsd:element ref="ns2:MediaServiceAutoTags" minOccurs="0"/>
                <xsd:element ref="ns3:SharedWithDetail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2:Cheryl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0954a-f0b1-4b24-96b3-b3dfa3ad23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Cheryl" ma:index="20" nillable="true" ma:displayName="Cheryl" ma:default="1" ma:description="Photo pics" ma:format="Dropdown" ma:internalName="Cheryl">
      <xsd:simpleType>
        <xsd:restriction base="dms:Boolean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15e6bf89-0b57-47ed-82a2-d6de8cd198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4ac7b-f26f-41f8-ab0d-53781b573b5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3401faa0-dd1d-41b7-9536-15878c623ca6}" ma:internalName="TaxCatchAll" ma:showField="CatchAllData" ma:web="48a4ac7b-f26f-41f8-ab0d-53781b573b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44743-45DA-402B-B12F-6AA979EFED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163B0C-A9C2-46B6-948E-0662A85DC7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398D8D-7017-4E8E-98AB-57F2199D38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Goldfinger</dc:creator>
  <cp:keywords/>
  <dc:description/>
  <cp:lastModifiedBy>Regula Appenzeller</cp:lastModifiedBy>
  <cp:revision>3</cp:revision>
  <cp:lastPrinted>2019-11-20T16:58:00Z</cp:lastPrinted>
  <dcterms:created xsi:type="dcterms:W3CDTF">2022-12-06T18:04:00Z</dcterms:created>
  <dcterms:modified xsi:type="dcterms:W3CDTF">2022-12-13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DCF5A517D784297D8CBB43CDE8E68</vt:lpwstr>
  </property>
</Properties>
</file>